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8BB69" w14:textId="77777777" w:rsidR="00EC5065" w:rsidRPr="001F49C2" w:rsidRDefault="00EC5065" w:rsidP="00EC5065">
      <w:pPr>
        <w:rPr>
          <w:rFonts w:ascii="Arial" w:hAnsi="Arial" w:cs="Arial"/>
          <w:b/>
          <w:lang w:val="en-US"/>
        </w:rPr>
      </w:pPr>
    </w:p>
    <w:p w14:paraId="7A3A8A60" w14:textId="77777777" w:rsidR="00EC5065" w:rsidRPr="00385557" w:rsidRDefault="00EC5065" w:rsidP="00C76049">
      <w:pPr>
        <w:jc w:val="center"/>
        <w:rPr>
          <w:rFonts w:ascii="Arial" w:hAnsi="Arial" w:cs="Arial"/>
          <w:b/>
          <w:lang w:val="en-US"/>
        </w:rPr>
      </w:pPr>
      <w:r w:rsidRPr="00385557">
        <w:rPr>
          <w:rFonts w:ascii="Arial" w:hAnsi="Arial" w:cs="Arial"/>
          <w:b/>
          <w:lang w:val="en-US"/>
        </w:rPr>
        <w:t>ABSTRACT TEMPLATE</w:t>
      </w:r>
    </w:p>
    <w:p w14:paraId="32DB7FFC" w14:textId="5C91CE03" w:rsidR="00A35E85" w:rsidRPr="00385557" w:rsidRDefault="00A35E85" w:rsidP="00C76049">
      <w:pPr>
        <w:jc w:val="center"/>
        <w:rPr>
          <w:rFonts w:ascii="Arial" w:eastAsia="Times New Roman" w:hAnsi="Arial" w:cs="Arial"/>
          <w:sz w:val="24"/>
          <w:szCs w:val="24"/>
          <w:lang w:val="en-US"/>
        </w:rPr>
      </w:pPr>
      <w:r w:rsidRPr="00385557">
        <w:rPr>
          <w:rFonts w:ascii="Arial" w:eastAsia="Times New Roman" w:hAnsi="Arial" w:cs="Arial"/>
          <w:sz w:val="24"/>
          <w:szCs w:val="24"/>
          <w:lang w:val="en-US"/>
        </w:rPr>
        <w:t xml:space="preserve">Abstract deadline:  deadline June </w:t>
      </w:r>
      <w:r w:rsidR="00C30DB0" w:rsidRPr="00385557">
        <w:rPr>
          <w:rFonts w:ascii="Arial" w:eastAsia="Times New Roman" w:hAnsi="Arial" w:cs="Arial"/>
          <w:sz w:val="24"/>
          <w:szCs w:val="24"/>
          <w:lang w:val="en-US"/>
        </w:rPr>
        <w:t>1</w:t>
      </w:r>
      <w:r w:rsidR="00C30DB0" w:rsidRPr="00385557">
        <w:rPr>
          <w:rFonts w:ascii="Arial" w:eastAsia="Times New Roman" w:hAnsi="Arial" w:cs="Arial"/>
          <w:sz w:val="24"/>
          <w:szCs w:val="24"/>
          <w:vertAlign w:val="superscript"/>
          <w:lang w:val="en-US"/>
        </w:rPr>
        <w:t>st</w:t>
      </w:r>
      <w:r w:rsidR="00C30DB0" w:rsidRPr="00385557">
        <w:rPr>
          <w:rFonts w:ascii="Arial" w:eastAsia="Times New Roman" w:hAnsi="Arial" w:cs="Arial"/>
          <w:sz w:val="24"/>
          <w:szCs w:val="24"/>
          <w:lang w:val="en-US"/>
        </w:rPr>
        <w:t>, 2023</w:t>
      </w:r>
    </w:p>
    <w:p w14:paraId="72D8F841" w14:textId="77777777" w:rsidR="00B66A8A" w:rsidRDefault="00B66A8A" w:rsidP="00A35E85">
      <w:pPr>
        <w:rPr>
          <w:rFonts w:ascii="Arial" w:eastAsia="Times New Roman" w:hAnsi="Arial" w:cs="Arial"/>
          <w:sz w:val="24"/>
          <w:szCs w:val="24"/>
          <w:highlight w:val="yellow"/>
          <w:lang w:val="en-US"/>
        </w:rPr>
      </w:pPr>
    </w:p>
    <w:p w14:paraId="29C9AACF" w14:textId="267B006A" w:rsidR="00A35E85" w:rsidRDefault="00A35E85" w:rsidP="00A35E85">
      <w:pPr>
        <w:rPr>
          <w:rFonts w:ascii="Arial" w:eastAsia="Times New Roman" w:hAnsi="Arial" w:cs="Arial"/>
          <w:sz w:val="24"/>
          <w:szCs w:val="24"/>
          <w:lang w:val="en-US"/>
        </w:rPr>
      </w:pPr>
      <w:r w:rsidRPr="00C76049">
        <w:rPr>
          <w:rFonts w:ascii="Arial" w:eastAsia="Times New Roman" w:hAnsi="Arial" w:cs="Arial"/>
          <w:sz w:val="24"/>
          <w:szCs w:val="24"/>
          <w:lang w:val="en-US"/>
        </w:rPr>
        <w:t>Please</w:t>
      </w:r>
      <w:r w:rsidR="00B66A8A" w:rsidRPr="00C76049">
        <w:rPr>
          <w:rFonts w:ascii="Arial" w:eastAsia="Times New Roman" w:hAnsi="Arial" w:cs="Arial"/>
          <w:sz w:val="24"/>
          <w:szCs w:val="24"/>
          <w:lang w:val="en-US"/>
        </w:rPr>
        <w:t>, indicate with X the session you think that best fit your abstract</w:t>
      </w:r>
      <w:r w:rsidRPr="00732961">
        <w:rPr>
          <w:rFonts w:ascii="Arial" w:eastAsia="Times New Roman" w:hAnsi="Arial" w:cs="Arial"/>
          <w:sz w:val="24"/>
          <w:szCs w:val="24"/>
          <w:lang w:val="en-US"/>
        </w:rPr>
        <w:t>:</w:t>
      </w:r>
      <w:r w:rsidRPr="00385557">
        <w:rPr>
          <w:rFonts w:ascii="Arial" w:eastAsia="Times New Roman" w:hAnsi="Arial" w:cs="Arial"/>
          <w:sz w:val="24"/>
          <w:szCs w:val="24"/>
          <w:lang w:val="en-US"/>
        </w:rPr>
        <w:t xml:space="preserve"> </w:t>
      </w:r>
    </w:p>
    <w:p w14:paraId="29AA969B" w14:textId="68467D3F" w:rsidR="00EC5065" w:rsidRPr="00385557" w:rsidRDefault="00EC5065" w:rsidP="00FA2EF5">
      <w:pPr>
        <w:spacing w:after="0" w:line="240" w:lineRule="auto"/>
        <w:rPr>
          <w:rFonts w:ascii="Arial" w:hAnsi="Arial" w:cs="Arial"/>
          <w:b/>
          <w:lang w:val="en-US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7088"/>
        <w:gridCol w:w="1843"/>
      </w:tblGrid>
      <w:tr w:rsidR="00B66A8A" w:rsidRPr="00B66A8A" w14:paraId="482101C0" w14:textId="77777777" w:rsidTr="00C76049">
        <w:tc>
          <w:tcPr>
            <w:tcW w:w="7088" w:type="dxa"/>
            <w:tcBorders>
              <w:bottom w:val="dotted" w:sz="4" w:space="0" w:color="auto"/>
            </w:tcBorders>
            <w:shd w:val="clear" w:color="auto" w:fill="000000" w:themeFill="text1"/>
          </w:tcPr>
          <w:p w14:paraId="64049969" w14:textId="0A09E0BE" w:rsidR="00B66A8A" w:rsidRPr="00C76049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C76049">
              <w:rPr>
                <w:rFonts w:ascii="Arial" w:hAnsi="Arial" w:cs="Arial"/>
                <w:b/>
                <w:color w:val="FFFFFF" w:themeColor="background1"/>
                <w:lang w:val="en-US"/>
              </w:rPr>
              <w:t>PREFERRED SESSION</w:t>
            </w:r>
          </w:p>
        </w:tc>
        <w:tc>
          <w:tcPr>
            <w:tcW w:w="1843" w:type="dxa"/>
            <w:tcBorders>
              <w:bottom w:val="dotted" w:sz="4" w:space="0" w:color="auto"/>
            </w:tcBorders>
            <w:shd w:val="clear" w:color="auto" w:fill="000000" w:themeFill="text1"/>
          </w:tcPr>
          <w:p w14:paraId="1F7E376D" w14:textId="3CED955B" w:rsidR="00B66A8A" w:rsidRPr="00C76049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FFFFFF" w:themeColor="background1"/>
                <w:sz w:val="24"/>
                <w:szCs w:val="24"/>
                <w:lang w:val="en-US"/>
              </w:rPr>
              <w:t>Mark with X</w:t>
            </w:r>
          </w:p>
        </w:tc>
      </w:tr>
      <w:tr w:rsidR="00B66A8A" w:rsidRPr="008D6620" w14:paraId="1A0AFFDD" w14:textId="7B5EEAA3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5EAC16C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Food safety (FCM)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5C635C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1A97848E" w14:textId="0A5C6285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3067A88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Active and smart packaging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3C2E3C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3F32FB06" w14:textId="40C663D4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1C50A90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Innovative materials for food packaging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F0800E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7E616153" w14:textId="466D49DD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D4DE50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Food waste reduction and valorization in packaging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B786A3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37B6F1A2" w14:textId="40B515DF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DFAB2E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Sustainability and circularity measurement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E14F31C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14E65427" w14:textId="04BF76FB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609950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Recycling and end of life solutions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0442DC3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5390BF45" w14:textId="129C5C9F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3371796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Consumer behavior and circular consumption models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399FDE1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  <w:tr w:rsidR="00B66A8A" w:rsidRPr="008D6620" w14:paraId="62502FD1" w14:textId="15AD6A78" w:rsidTr="00C76049"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306AE0D" w14:textId="77777777" w:rsidR="00B66A8A" w:rsidRPr="00C76049" w:rsidRDefault="00B66A8A" w:rsidP="00C760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  <w:r w:rsidRPr="00C76049"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  <w:t>Food packaging traceability and supply chain management</w:t>
            </w:r>
          </w:p>
        </w:tc>
        <w:tc>
          <w:tcPr>
            <w:tcW w:w="184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DA4D3E" w14:textId="77777777" w:rsidR="00B66A8A" w:rsidRPr="00B66A8A" w:rsidRDefault="00B66A8A" w:rsidP="00B66A8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1A40AE0D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</w:p>
    <w:p w14:paraId="5F92976A" w14:textId="77777777" w:rsidR="00732961" w:rsidRDefault="00732961" w:rsidP="00FA2EF5">
      <w:pPr>
        <w:spacing w:after="0" w:line="240" w:lineRule="auto"/>
        <w:rPr>
          <w:rFonts w:ascii="Arial" w:hAnsi="Arial" w:cs="Arial"/>
          <w:b/>
          <w:lang w:val="en-US"/>
        </w:rPr>
      </w:pPr>
    </w:p>
    <w:p w14:paraId="375F7871" w14:textId="25163240" w:rsidR="00EC5065" w:rsidRPr="00385557" w:rsidRDefault="00EC5065" w:rsidP="00FA2EF5">
      <w:pPr>
        <w:spacing w:after="0" w:line="240" w:lineRule="auto"/>
        <w:rPr>
          <w:rFonts w:ascii="Arial" w:hAnsi="Arial" w:cs="Arial"/>
          <w:b/>
          <w:lang w:val="en-US"/>
        </w:rPr>
      </w:pPr>
      <w:r w:rsidRPr="00385557">
        <w:rPr>
          <w:rFonts w:ascii="Arial" w:hAnsi="Arial" w:cs="Arial"/>
          <w:b/>
          <w:lang w:val="en-US"/>
        </w:rPr>
        <w:t>Title:</w:t>
      </w:r>
    </w:p>
    <w:p w14:paraId="649C5FD7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  <w:r w:rsidRPr="00385557">
        <w:rPr>
          <w:rFonts w:ascii="Arial" w:hAnsi="Arial" w:cs="Arial"/>
          <w:lang w:val="en-US"/>
        </w:rPr>
        <w:t>Please provide a short and sharp title for your presentation</w:t>
      </w:r>
    </w:p>
    <w:p w14:paraId="5E159E4F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</w:p>
    <w:p w14:paraId="7E67296B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b/>
          <w:lang w:val="en-US"/>
        </w:rPr>
      </w:pPr>
      <w:r w:rsidRPr="00385557">
        <w:rPr>
          <w:rFonts w:ascii="Arial" w:hAnsi="Arial" w:cs="Arial"/>
          <w:b/>
          <w:lang w:val="en-US"/>
        </w:rPr>
        <w:t>Authors and affiliations</w:t>
      </w:r>
    </w:p>
    <w:p w14:paraId="56ACDD37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  <w:r w:rsidRPr="00385557">
        <w:rPr>
          <w:rFonts w:ascii="Arial" w:hAnsi="Arial" w:cs="Arial"/>
          <w:lang w:val="en-US"/>
        </w:rPr>
        <w:t>Please provide full names and affiliations of all authors</w:t>
      </w:r>
    </w:p>
    <w:p w14:paraId="40AF5DD3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</w:p>
    <w:p w14:paraId="22AF2F23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b/>
          <w:lang w:val="en-US"/>
        </w:rPr>
      </w:pPr>
      <w:r w:rsidRPr="00385557">
        <w:rPr>
          <w:rFonts w:ascii="Arial" w:hAnsi="Arial" w:cs="Arial"/>
          <w:b/>
          <w:lang w:val="en-US"/>
        </w:rPr>
        <w:t xml:space="preserve">Abstract   </w:t>
      </w:r>
    </w:p>
    <w:p w14:paraId="3E67A797" w14:textId="4D69B6AA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  <w:r w:rsidRPr="00385557">
        <w:rPr>
          <w:rFonts w:ascii="Arial" w:hAnsi="Arial" w:cs="Arial"/>
          <w:lang w:val="en-US"/>
        </w:rPr>
        <w:t xml:space="preserve">Please </w:t>
      </w:r>
      <w:r w:rsidR="00FA2EF5" w:rsidRPr="00385557">
        <w:rPr>
          <w:rFonts w:ascii="Arial" w:hAnsi="Arial" w:cs="Arial"/>
          <w:lang w:val="en-US"/>
        </w:rPr>
        <w:t xml:space="preserve">describe </w:t>
      </w:r>
      <w:r w:rsidR="007D3698" w:rsidRPr="00385557">
        <w:rPr>
          <w:rFonts w:ascii="Arial" w:hAnsi="Arial" w:cs="Arial"/>
          <w:lang w:val="en-US"/>
        </w:rPr>
        <w:t>your work</w:t>
      </w:r>
      <w:r w:rsidR="00732961">
        <w:rPr>
          <w:rFonts w:ascii="Arial" w:hAnsi="Arial" w:cs="Arial"/>
          <w:lang w:val="en-US"/>
        </w:rPr>
        <w:t xml:space="preserve"> in the box below </w:t>
      </w:r>
      <w:r w:rsidR="00732961" w:rsidRPr="00385557">
        <w:rPr>
          <w:rFonts w:ascii="Arial" w:hAnsi="Arial" w:cs="Arial"/>
          <w:lang w:val="en-US"/>
        </w:rPr>
        <w:t>(</w:t>
      </w:r>
      <w:r w:rsidR="00A35E85" w:rsidRPr="00385557">
        <w:rPr>
          <w:rFonts w:ascii="Arial" w:hAnsi="Arial" w:cs="Arial"/>
          <w:lang w:val="en-US"/>
        </w:rPr>
        <w:t>maximum 600</w:t>
      </w:r>
      <w:r w:rsidR="00FA2EF5" w:rsidRPr="00385557">
        <w:rPr>
          <w:rFonts w:ascii="Arial" w:hAnsi="Arial" w:cs="Arial"/>
          <w:lang w:val="en-US"/>
        </w:rPr>
        <w:t xml:space="preserve"> </w:t>
      </w:r>
      <w:r w:rsidR="00341AC7">
        <w:rPr>
          <w:rFonts w:ascii="Arial" w:hAnsi="Arial" w:cs="Arial"/>
          <w:lang w:val="en-US"/>
        </w:rPr>
        <w:t>words</w:t>
      </w:r>
      <w:r w:rsidR="00FA2EF5" w:rsidRPr="00385557">
        <w:rPr>
          <w:rFonts w:ascii="Arial" w:hAnsi="Arial" w:cs="Arial"/>
          <w:lang w:val="en-US"/>
        </w:rPr>
        <w:t>)</w:t>
      </w:r>
      <w:r w:rsidRPr="00385557">
        <w:rPr>
          <w:rFonts w:ascii="Arial" w:hAnsi="Arial" w:cs="Arial"/>
          <w:lang w:val="en-US"/>
        </w:rPr>
        <w:t xml:space="preserve">  </w:t>
      </w:r>
      <w:r w:rsidR="007D3698" w:rsidRPr="00385557">
        <w:rPr>
          <w:rFonts w:ascii="Arial" w:hAnsi="Arial" w:cs="Arial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36B5833" wp14:editId="61FDBE66">
                <wp:simplePos x="0" y="0"/>
                <wp:positionH relativeFrom="column">
                  <wp:posOffset>28575</wp:posOffset>
                </wp:positionH>
                <wp:positionV relativeFrom="paragraph">
                  <wp:posOffset>234315</wp:posOffset>
                </wp:positionV>
                <wp:extent cx="5655310" cy="2466975"/>
                <wp:effectExtent l="0" t="0" r="2159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310" cy="2466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B9302" w14:textId="0E696D55" w:rsidR="00FA2EF5" w:rsidRPr="00385557" w:rsidRDefault="007D369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 w:rsidRPr="00385557"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 xml:space="preserve">Introduction and motivation </w:t>
                            </w:r>
                          </w:p>
                          <w:p w14:paraId="777AA7FD" w14:textId="378B806F" w:rsidR="007D3698" w:rsidRPr="00385557" w:rsidRDefault="007D3698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</w:p>
                          <w:p w14:paraId="1B4CBF3F" w14:textId="62688D34" w:rsidR="007D3698" w:rsidRPr="00385557" w:rsidRDefault="007D369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 w:rsidRPr="00385557"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Methodologies</w:t>
                            </w:r>
                          </w:p>
                          <w:p w14:paraId="5FFDF541" w14:textId="2CB6B800" w:rsidR="007D3698" w:rsidRPr="00385557" w:rsidRDefault="007D3698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</w:p>
                          <w:p w14:paraId="78BD955D" w14:textId="146B49A6" w:rsidR="007D3698" w:rsidRPr="00385557" w:rsidRDefault="007D369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 w:rsidRPr="00385557"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Results</w:t>
                            </w:r>
                          </w:p>
                          <w:p w14:paraId="72F511BC" w14:textId="3EB64E7C" w:rsidR="007D3698" w:rsidRPr="00385557" w:rsidRDefault="007D3698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</w:p>
                          <w:p w14:paraId="72EDC82E" w14:textId="53E96128" w:rsidR="007D3698" w:rsidRPr="00385557" w:rsidRDefault="007D369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</w:pPr>
                            <w:r w:rsidRPr="00385557">
                              <w:rPr>
                                <w:rFonts w:ascii="Arial" w:hAnsi="Arial" w:cs="Arial"/>
                                <w:b/>
                                <w:bCs/>
                                <w:lang w:val="en-US"/>
                              </w:rPr>
                              <w:t>Significance of th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6B58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25pt;margin-top:18.45pt;width:445.3pt;height:194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">
                <v:textbox>
                  <w:txbxContent>
                    <w:p w14:paraId="625B9302" w14:textId="0E696D55" w:rsidR="00FA2EF5" w:rsidRPr="00385557" w:rsidRDefault="007D3698">
                      <w:pP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 w:rsidRPr="00385557"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 xml:space="preserve">Introduction and motivation </w:t>
                      </w:r>
                    </w:p>
                    <w:p w14:paraId="777AA7FD" w14:textId="378B806F" w:rsidR="007D3698" w:rsidRPr="00385557" w:rsidRDefault="007D3698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</w:p>
                    <w:p w14:paraId="1B4CBF3F" w14:textId="62688D34" w:rsidR="007D3698" w:rsidRPr="00385557" w:rsidRDefault="007D3698">
                      <w:pP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 w:rsidRPr="00385557"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Methodologies</w:t>
                      </w:r>
                    </w:p>
                    <w:p w14:paraId="5FFDF541" w14:textId="2CB6B800" w:rsidR="007D3698" w:rsidRPr="00385557" w:rsidRDefault="007D3698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</w:p>
                    <w:p w14:paraId="78BD955D" w14:textId="146B49A6" w:rsidR="007D3698" w:rsidRPr="00385557" w:rsidRDefault="007D3698">
                      <w:pP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 w:rsidRPr="00385557"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Results</w:t>
                      </w:r>
                    </w:p>
                    <w:p w14:paraId="72F511BC" w14:textId="3EB64E7C" w:rsidR="007D3698" w:rsidRPr="00385557" w:rsidRDefault="007D3698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</w:p>
                    <w:p w14:paraId="72EDC82E" w14:textId="53E96128" w:rsidR="007D3698" w:rsidRPr="00385557" w:rsidRDefault="007D3698">
                      <w:pPr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</w:pPr>
                      <w:r w:rsidRPr="00385557">
                        <w:rPr>
                          <w:rFonts w:ascii="Arial" w:hAnsi="Arial" w:cs="Arial"/>
                          <w:b/>
                          <w:bCs/>
                          <w:lang w:val="en-US"/>
                        </w:rPr>
                        <w:t>Significance of the wor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953163" w14:textId="77777777" w:rsidR="00EC5065" w:rsidRPr="00385557" w:rsidRDefault="00D810F7" w:rsidP="00FA2EF5">
      <w:pPr>
        <w:spacing w:after="0" w:line="240" w:lineRule="auto"/>
        <w:rPr>
          <w:rFonts w:ascii="Arial" w:hAnsi="Arial" w:cs="Arial"/>
          <w:lang w:val="en-US"/>
        </w:rPr>
      </w:pPr>
      <w:r w:rsidRPr="00385557">
        <w:rPr>
          <w:rFonts w:ascii="Arial" w:hAnsi="Arial" w:cs="Arial"/>
          <w:b/>
          <w:lang w:val="en-US"/>
        </w:rPr>
        <w:t xml:space="preserve">Is this work aligned with </w:t>
      </w:r>
      <w:proofErr w:type="spellStart"/>
      <w:r w:rsidRPr="00385557">
        <w:rPr>
          <w:rFonts w:ascii="Arial" w:hAnsi="Arial" w:cs="Arial"/>
          <w:b/>
          <w:lang w:val="en-US"/>
        </w:rPr>
        <w:t>Circul</w:t>
      </w:r>
      <w:proofErr w:type="spellEnd"/>
      <w:r w:rsidRPr="00385557">
        <w:rPr>
          <w:rFonts w:ascii="Arial" w:hAnsi="Arial" w:cs="Arial"/>
          <w:b/>
          <w:lang w:val="en-US"/>
        </w:rPr>
        <w:t>-a-</w:t>
      </w:r>
      <w:proofErr w:type="spellStart"/>
      <w:r w:rsidRPr="00385557">
        <w:rPr>
          <w:rFonts w:ascii="Arial" w:hAnsi="Arial" w:cs="Arial"/>
          <w:b/>
          <w:lang w:val="en-US"/>
        </w:rPr>
        <w:t>bility</w:t>
      </w:r>
      <w:proofErr w:type="spellEnd"/>
      <w:r w:rsidRPr="00385557">
        <w:rPr>
          <w:rFonts w:ascii="Arial" w:hAnsi="Arial" w:cs="Arial"/>
          <w:b/>
          <w:lang w:val="en-US"/>
        </w:rPr>
        <w:t xml:space="preserve"> objectives and working groups?</w:t>
      </w:r>
      <w:r w:rsidRPr="00385557">
        <w:rPr>
          <w:rFonts w:ascii="Arial" w:hAnsi="Arial" w:cs="Arial"/>
          <w:lang w:val="en-US"/>
        </w:rPr>
        <w:t xml:space="preserve">       Yes      No</w:t>
      </w:r>
    </w:p>
    <w:p w14:paraId="5B945B29" w14:textId="09135ED2" w:rsidR="00D810F7" w:rsidRPr="00385557" w:rsidRDefault="00A35E85" w:rsidP="00FA2EF5">
      <w:pPr>
        <w:spacing w:after="0" w:line="240" w:lineRule="auto"/>
        <w:rPr>
          <w:rFonts w:ascii="Arial" w:hAnsi="Arial" w:cs="Arial"/>
          <w:lang w:val="en-US"/>
        </w:rPr>
      </w:pPr>
      <w:r w:rsidRPr="00385557">
        <w:rPr>
          <w:rFonts w:ascii="Arial" w:hAnsi="Arial" w:cs="Arial"/>
          <w:lang w:val="en-US"/>
        </w:rPr>
        <w:t xml:space="preserve">If yes, </w:t>
      </w:r>
      <w:r w:rsidR="00732961">
        <w:rPr>
          <w:rFonts w:ascii="Arial" w:hAnsi="Arial" w:cs="Arial"/>
          <w:lang w:val="en-US"/>
        </w:rPr>
        <w:t xml:space="preserve">please </w:t>
      </w:r>
      <w:r w:rsidRPr="00385557">
        <w:rPr>
          <w:rFonts w:ascii="Arial" w:hAnsi="Arial" w:cs="Arial"/>
          <w:lang w:val="en-US"/>
        </w:rPr>
        <w:t>explain.</w:t>
      </w:r>
    </w:p>
    <w:p w14:paraId="657A1693" w14:textId="77777777" w:rsidR="00EC5065" w:rsidRPr="00385557" w:rsidRDefault="00EC5065" w:rsidP="00FA2EF5">
      <w:pPr>
        <w:spacing w:after="0" w:line="240" w:lineRule="auto"/>
        <w:rPr>
          <w:rFonts w:ascii="Arial" w:hAnsi="Arial" w:cs="Arial"/>
          <w:lang w:val="en-US"/>
        </w:rPr>
      </w:pPr>
    </w:p>
    <w:sectPr w:rsidR="00EC5065" w:rsidRPr="0038555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93EDA" w14:textId="77777777" w:rsidR="00FF428E" w:rsidRDefault="00FF428E" w:rsidP="000C755D">
      <w:pPr>
        <w:spacing w:after="0" w:line="240" w:lineRule="auto"/>
      </w:pPr>
      <w:r>
        <w:separator/>
      </w:r>
    </w:p>
  </w:endnote>
  <w:endnote w:type="continuationSeparator" w:id="0">
    <w:p w14:paraId="15EFBF19" w14:textId="77777777" w:rsidR="00FF428E" w:rsidRDefault="00FF428E" w:rsidP="000C7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6E6B0" w14:textId="77777777" w:rsidR="00FF428E" w:rsidRDefault="00FF428E" w:rsidP="000C755D">
      <w:pPr>
        <w:spacing w:after="0" w:line="240" w:lineRule="auto"/>
      </w:pPr>
      <w:r>
        <w:separator/>
      </w:r>
    </w:p>
  </w:footnote>
  <w:footnote w:type="continuationSeparator" w:id="0">
    <w:p w14:paraId="680120ED" w14:textId="77777777" w:rsidR="00FF428E" w:rsidRDefault="00FF428E" w:rsidP="000C7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1FDD4" w14:textId="55558911" w:rsidR="000C755D" w:rsidRPr="00385557" w:rsidRDefault="000C755D" w:rsidP="00385557">
    <w:pPr>
      <w:pStyle w:val="Ttulo1"/>
      <w:spacing w:before="0" w:beforeAutospacing="0" w:after="0" w:afterAutospacing="0"/>
      <w:jc w:val="right"/>
      <w:rPr>
        <w:rFonts w:ascii="Arial" w:hAnsi="Arial" w:cs="Arial"/>
        <w:sz w:val="20"/>
        <w:szCs w:val="8"/>
        <w:lang w:val="en-US"/>
      </w:rPr>
    </w:pPr>
    <w:r w:rsidRPr="00385557">
      <w:rPr>
        <w:rFonts w:ascii="Arial" w:hAnsi="Arial" w:cs="Arial"/>
        <w:noProof/>
        <w:lang w:eastAsia="da-DK"/>
      </w:rPr>
      <w:drawing>
        <wp:anchor distT="0" distB="0" distL="114300" distR="114300" simplePos="0" relativeHeight="251658240" behindDoc="1" locked="0" layoutInCell="1" allowOverlap="1" wp14:anchorId="3A6D6817" wp14:editId="6BDFA2C3">
          <wp:simplePos x="0" y="0"/>
          <wp:positionH relativeFrom="column">
            <wp:posOffset>-257175</wp:posOffset>
          </wp:positionH>
          <wp:positionV relativeFrom="paragraph">
            <wp:posOffset>-249555</wp:posOffset>
          </wp:positionV>
          <wp:extent cx="3106889" cy="638175"/>
          <wp:effectExtent l="0" t="0" r="0" b="0"/>
          <wp:wrapNone/>
          <wp:docPr id="1" name="Picture 1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o&#10;&#10;Descripción generada automá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06889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85557">
      <w:rPr>
        <w:rFonts w:ascii="Arial" w:hAnsi="Arial" w:cs="Arial"/>
        <w:sz w:val="20"/>
        <w:szCs w:val="8"/>
        <w:lang w:val="en-US"/>
      </w:rPr>
      <w:t>3</w:t>
    </w:r>
    <w:r w:rsidR="005A3425">
      <w:rPr>
        <w:rFonts w:ascii="Arial" w:hAnsi="Arial" w:cs="Arial"/>
        <w:sz w:val="20"/>
        <w:szCs w:val="8"/>
        <w:lang w:val="en-US"/>
      </w:rPr>
      <w:t>rd</w:t>
    </w:r>
    <w:r w:rsidRPr="00385557">
      <w:rPr>
        <w:rFonts w:ascii="Arial" w:hAnsi="Arial" w:cs="Arial"/>
        <w:sz w:val="20"/>
        <w:szCs w:val="8"/>
        <w:lang w:val="en-US"/>
      </w:rPr>
      <w:t xml:space="preserve"> CIRCUL-A-BILITY C</w:t>
    </w:r>
    <w:r w:rsidR="00385557" w:rsidRPr="00385557">
      <w:rPr>
        <w:rFonts w:ascii="Arial" w:hAnsi="Arial" w:cs="Arial"/>
        <w:sz w:val="20"/>
        <w:szCs w:val="8"/>
        <w:lang w:val="en-US"/>
      </w:rPr>
      <w:t>onf</w:t>
    </w:r>
    <w:r w:rsidR="00385557">
      <w:rPr>
        <w:rFonts w:ascii="Arial" w:hAnsi="Arial" w:cs="Arial"/>
        <w:sz w:val="20"/>
        <w:szCs w:val="8"/>
        <w:lang w:val="en-US"/>
      </w:rPr>
      <w:t>erence</w:t>
    </w:r>
  </w:p>
  <w:p w14:paraId="67E34BFD" w14:textId="078AD2FD" w:rsidR="000C755D" w:rsidRPr="00385557" w:rsidRDefault="00385557" w:rsidP="00385557">
    <w:pPr>
      <w:pStyle w:val="Ttulo1"/>
      <w:spacing w:before="0" w:beforeAutospacing="0" w:after="0" w:afterAutospacing="0"/>
      <w:jc w:val="right"/>
      <w:rPr>
        <w:rFonts w:ascii="Arial" w:hAnsi="Arial" w:cs="Arial"/>
        <w:b w:val="0"/>
        <w:bCs w:val="0"/>
        <w:sz w:val="8"/>
        <w:szCs w:val="8"/>
        <w:lang w:val="en-US"/>
      </w:rPr>
    </w:pPr>
    <w:r w:rsidRPr="00385557">
      <w:rPr>
        <w:rFonts w:ascii="Arial" w:hAnsi="Arial" w:cs="Arial"/>
        <w:sz w:val="20"/>
        <w:szCs w:val="8"/>
        <w:lang w:val="en-US"/>
      </w:rPr>
      <w:t xml:space="preserve">Madrid, </w:t>
    </w:r>
    <w:r w:rsidR="000C755D" w:rsidRPr="00385557">
      <w:rPr>
        <w:rFonts w:ascii="Arial" w:hAnsi="Arial" w:cs="Arial"/>
        <w:sz w:val="20"/>
        <w:szCs w:val="8"/>
        <w:lang w:val="en-US"/>
      </w:rPr>
      <w:t>11-13 September 2023</w:t>
    </w:r>
  </w:p>
  <w:p w14:paraId="4B59D8A5" w14:textId="02C383E3" w:rsidR="000C755D" w:rsidRPr="000C755D" w:rsidRDefault="000C755D" w:rsidP="000C755D">
    <w:pPr>
      <w:pStyle w:val="Encabezado"/>
      <w:tabs>
        <w:tab w:val="clear" w:pos="8504"/>
        <w:tab w:val="left" w:pos="5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216C5"/>
    <w:multiLevelType w:val="hybridMultilevel"/>
    <w:tmpl w:val="05ECAC4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550A39"/>
    <w:multiLevelType w:val="hybridMultilevel"/>
    <w:tmpl w:val="964E91E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143307">
    <w:abstractNumId w:val="0"/>
  </w:num>
  <w:num w:numId="2" w16cid:durableId="199249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trackRevisions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DMxMrQwNjA2NDdQ0lEKTi0uzszPAykwqgUArlmNHiwAAAA="/>
  </w:docVars>
  <w:rsids>
    <w:rsidRoot w:val="00AA690F"/>
    <w:rsid w:val="000563C6"/>
    <w:rsid w:val="000C755D"/>
    <w:rsid w:val="001B330F"/>
    <w:rsid w:val="001F49C2"/>
    <w:rsid w:val="002A550F"/>
    <w:rsid w:val="00341AC7"/>
    <w:rsid w:val="00385557"/>
    <w:rsid w:val="0043207E"/>
    <w:rsid w:val="00565625"/>
    <w:rsid w:val="005A3425"/>
    <w:rsid w:val="00732961"/>
    <w:rsid w:val="007D3698"/>
    <w:rsid w:val="00A35E85"/>
    <w:rsid w:val="00AA690F"/>
    <w:rsid w:val="00B30CE0"/>
    <w:rsid w:val="00B66A8A"/>
    <w:rsid w:val="00C30DB0"/>
    <w:rsid w:val="00C70977"/>
    <w:rsid w:val="00C76049"/>
    <w:rsid w:val="00D810F7"/>
    <w:rsid w:val="00EC5065"/>
    <w:rsid w:val="00FA2EF5"/>
    <w:rsid w:val="00FF4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48A94F"/>
  <w15:chartTrackingRefBased/>
  <w15:docId w15:val="{EA13C86C-F031-46E0-A225-85BD3BB1A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0C755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F49C2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0C75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C755D"/>
  </w:style>
  <w:style w:type="paragraph" w:styleId="Piedepgina">
    <w:name w:val="footer"/>
    <w:basedOn w:val="Normal"/>
    <w:link w:val="PiedepginaCar"/>
    <w:uiPriority w:val="99"/>
    <w:unhideWhenUsed/>
    <w:rsid w:val="000C75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C755D"/>
  </w:style>
  <w:style w:type="character" w:customStyle="1" w:styleId="Ttulo1Car">
    <w:name w:val="Título 1 Car"/>
    <w:basedOn w:val="Fuentedeprrafopredeter"/>
    <w:link w:val="Ttulo1"/>
    <w:uiPriority w:val="9"/>
    <w:rsid w:val="000C755D"/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0C755D"/>
    <w:rPr>
      <w:b/>
      <w:bCs/>
    </w:rPr>
  </w:style>
  <w:style w:type="paragraph" w:styleId="Revisin">
    <w:name w:val="Revision"/>
    <w:hidden/>
    <w:uiPriority w:val="99"/>
    <w:semiHidden/>
    <w:rsid w:val="005A3425"/>
    <w:pPr>
      <w:spacing w:after="0" w:line="240" w:lineRule="auto"/>
    </w:pPr>
  </w:style>
  <w:style w:type="table" w:styleId="Tablaconcuadrcula">
    <w:name w:val="Table Grid"/>
    <w:basedOn w:val="Tablanormal"/>
    <w:uiPriority w:val="39"/>
    <w:rsid w:val="00B66A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43207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3207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3207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3207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320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2</Words>
  <Characters>72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a Corredig</dc:creator>
  <cp:keywords/>
  <dc:description/>
  <cp:lastModifiedBy>ELENA MARIA ARRANZ GUTIERREZ</cp:lastModifiedBy>
  <cp:revision>6</cp:revision>
  <dcterms:created xsi:type="dcterms:W3CDTF">2023-02-10T17:54:00Z</dcterms:created>
  <dcterms:modified xsi:type="dcterms:W3CDTF">2023-02-23T17:29:00Z</dcterms:modified>
</cp:coreProperties>
</file>